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D63748" w14:textId="7CDFB96F" w:rsidR="005A7D7D" w:rsidRPr="00CA55E1" w:rsidRDefault="005A7D7D" w:rsidP="0035461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u w:val="single"/>
        </w:rPr>
      </w:pPr>
      <w:r w:rsidRPr="00CA55E1">
        <w:rPr>
          <w:rFonts w:ascii="Times New Roman" w:hAnsi="Times New Roman" w:cs="Times New Roman"/>
          <w:b/>
          <w:bCs/>
          <w:i/>
          <w:iCs/>
          <w:sz w:val="20"/>
          <w:szCs w:val="20"/>
          <w:u w:val="single"/>
        </w:rPr>
        <w:t xml:space="preserve">4. razred devetletke    2019/2020                 </w:t>
      </w:r>
      <w:r w:rsidR="00F76372">
        <w:rPr>
          <w:rFonts w:ascii="Times New Roman" w:hAnsi="Times New Roman" w:cs="Times New Roman"/>
          <w:sz w:val="20"/>
          <w:szCs w:val="20"/>
          <w:u w:val="single"/>
        </w:rPr>
        <w:t>(14.4</w:t>
      </w:r>
      <w:r w:rsidRPr="00CA55E1">
        <w:rPr>
          <w:rFonts w:ascii="Times New Roman" w:hAnsi="Times New Roman" w:cs="Times New Roman"/>
          <w:sz w:val="20"/>
          <w:szCs w:val="20"/>
          <w:u w:val="single"/>
        </w:rPr>
        <w:t>.2020</w:t>
      </w:r>
      <w:r w:rsidR="001932C6" w:rsidRPr="00CA55E1">
        <w:rPr>
          <w:rFonts w:ascii="Times New Roman" w:hAnsi="Times New Roman" w:cs="Times New Roman"/>
          <w:sz w:val="20"/>
          <w:szCs w:val="20"/>
          <w:u w:val="single"/>
        </w:rPr>
        <w:t>–</w:t>
      </w:r>
      <w:r w:rsidR="00F76372">
        <w:rPr>
          <w:rFonts w:ascii="Times New Roman" w:hAnsi="Times New Roman" w:cs="Times New Roman"/>
          <w:sz w:val="20"/>
          <w:szCs w:val="20"/>
          <w:u w:val="single"/>
        </w:rPr>
        <w:t>17</w:t>
      </w:r>
      <w:r w:rsidR="00704922">
        <w:rPr>
          <w:rFonts w:ascii="Times New Roman" w:hAnsi="Times New Roman" w:cs="Times New Roman"/>
          <w:sz w:val="20"/>
          <w:szCs w:val="20"/>
          <w:u w:val="single"/>
        </w:rPr>
        <w:t>.4</w:t>
      </w:r>
      <w:r w:rsidRPr="00CA55E1">
        <w:rPr>
          <w:rFonts w:ascii="Times New Roman" w:hAnsi="Times New Roman" w:cs="Times New Roman"/>
          <w:sz w:val="20"/>
          <w:szCs w:val="20"/>
          <w:u w:val="single"/>
        </w:rPr>
        <w:t>.2020)</w:t>
      </w:r>
    </w:p>
    <w:p w14:paraId="631273D9" w14:textId="6EE46787" w:rsidR="00CA55E1" w:rsidRDefault="00042AB8" w:rsidP="0035461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CA55E1">
        <w:rPr>
          <w:rFonts w:ascii="Times New Roman" w:hAnsi="Times New Roman" w:cs="Times New Roman"/>
          <w:sz w:val="20"/>
          <w:szCs w:val="20"/>
        </w:rPr>
        <w:t>Vsem želimo veliko zdravja, vsa vprašanja lahko naslovite razredničarkama:</w:t>
      </w:r>
    </w:p>
    <w:p w14:paraId="40C7203E" w14:textId="55F33927" w:rsidR="00042AB8" w:rsidRDefault="00471794" w:rsidP="003561F1">
      <w:pPr>
        <w:spacing w:after="0" w:line="240" w:lineRule="auto"/>
        <w:jc w:val="center"/>
        <w:rPr>
          <w:rStyle w:val="Hiperpovezava"/>
          <w:rFonts w:ascii="Times New Roman" w:hAnsi="Times New Roman" w:cs="Times New Roman"/>
          <w:sz w:val="20"/>
          <w:szCs w:val="20"/>
        </w:rPr>
      </w:pPr>
      <w:hyperlink r:id="rId5" w:history="1">
        <w:r w:rsidR="00042AB8" w:rsidRPr="00CA55E1">
          <w:rPr>
            <w:rStyle w:val="Hiperpovezava"/>
            <w:rFonts w:ascii="Times New Roman" w:hAnsi="Times New Roman" w:cs="Times New Roman"/>
            <w:sz w:val="20"/>
            <w:szCs w:val="20"/>
          </w:rPr>
          <w:t>polonca.lampret@osferdavesela.si</w:t>
        </w:r>
      </w:hyperlink>
      <w:r w:rsidR="00042AB8" w:rsidRPr="00CA55E1">
        <w:rPr>
          <w:rFonts w:ascii="Times New Roman" w:hAnsi="Times New Roman" w:cs="Times New Roman"/>
          <w:sz w:val="20"/>
          <w:szCs w:val="20"/>
        </w:rPr>
        <w:t xml:space="preserve">   ali  </w:t>
      </w:r>
      <w:hyperlink r:id="rId6" w:history="1">
        <w:r w:rsidR="00042AB8" w:rsidRPr="00CA55E1">
          <w:rPr>
            <w:rStyle w:val="Hiperpovezava"/>
            <w:rFonts w:ascii="Times New Roman" w:hAnsi="Times New Roman" w:cs="Times New Roman"/>
            <w:sz w:val="20"/>
            <w:szCs w:val="20"/>
          </w:rPr>
          <w:t>tanja.koren@osferdavesela.si</w:t>
        </w:r>
      </w:hyperlink>
    </w:p>
    <w:p w14:paraId="7161675C" w14:textId="2760C5BE" w:rsidR="00042AB8" w:rsidRPr="00CA55E1" w:rsidRDefault="00C16A8A" w:rsidP="003561F1">
      <w:pPr>
        <w:spacing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Style w:val="Hiperpovezava"/>
          <w:rFonts w:ascii="Times New Roman" w:hAnsi="Times New Roman" w:cs="Times New Roman"/>
          <w:color w:val="auto"/>
          <w:sz w:val="20"/>
          <w:szCs w:val="20"/>
        </w:rPr>
        <w:t>Pri delu za šolo se fotografiraj ali posnemi video</w:t>
      </w:r>
      <w:r w:rsidR="00042AB8" w:rsidRPr="00CA55E1">
        <w:rPr>
          <w:rStyle w:val="Hiperpovezava"/>
          <w:rFonts w:ascii="Times New Roman" w:hAnsi="Times New Roman" w:cs="Times New Roman"/>
          <w:color w:val="auto"/>
          <w:sz w:val="20"/>
          <w:szCs w:val="20"/>
        </w:rPr>
        <w:t xml:space="preserve"> in </w:t>
      </w:r>
      <w:r>
        <w:rPr>
          <w:rStyle w:val="Hiperpovezava"/>
          <w:rFonts w:ascii="Times New Roman" w:hAnsi="Times New Roman" w:cs="Times New Roman"/>
          <w:color w:val="auto"/>
          <w:sz w:val="20"/>
          <w:szCs w:val="20"/>
        </w:rPr>
        <w:t>pošlji</w:t>
      </w:r>
      <w:r w:rsidR="00042AB8" w:rsidRPr="00CA55E1">
        <w:rPr>
          <w:rStyle w:val="Hiperpovezava"/>
          <w:rFonts w:ascii="Times New Roman" w:hAnsi="Times New Roman" w:cs="Times New Roman"/>
          <w:color w:val="auto"/>
          <w:sz w:val="20"/>
          <w:szCs w:val="20"/>
        </w:rPr>
        <w:t xml:space="preserve"> učiteljici na elektronski naslov.</w:t>
      </w:r>
    </w:p>
    <w:tbl>
      <w:tblPr>
        <w:tblStyle w:val="Tabelamrea"/>
        <w:tblW w:w="10686" w:type="dxa"/>
        <w:tblInd w:w="-684" w:type="dxa"/>
        <w:tblLayout w:type="fixed"/>
        <w:tblLook w:val="04A0" w:firstRow="1" w:lastRow="0" w:firstColumn="1" w:lastColumn="0" w:noHBand="0" w:noVBand="1"/>
      </w:tblPr>
      <w:tblGrid>
        <w:gridCol w:w="1448"/>
        <w:gridCol w:w="9238"/>
      </w:tblGrid>
      <w:tr w:rsidR="00EC6FBB" w:rsidRPr="00CA55E1" w14:paraId="357211BC" w14:textId="77777777" w:rsidTr="00F76372">
        <w:trPr>
          <w:trHeight w:val="771"/>
        </w:trPr>
        <w:tc>
          <w:tcPr>
            <w:tcW w:w="1448" w:type="dxa"/>
            <w:hideMark/>
          </w:tcPr>
          <w:p w14:paraId="4913988D" w14:textId="77777777" w:rsidR="00EC6FBB" w:rsidRPr="00CA55E1" w:rsidRDefault="00EC6FBB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slovenščina</w:t>
            </w:r>
          </w:p>
          <w:p w14:paraId="0FD0396F" w14:textId="45C862C0" w:rsidR="00EC6FBB" w:rsidRPr="00CA55E1" w:rsidRDefault="004923C7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3</w:t>
            </w:r>
            <w:r w:rsidR="00515B48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ur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e</w:t>
            </w:r>
            <w:r w:rsidR="00515B48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9238" w:type="dxa"/>
          </w:tcPr>
          <w:p w14:paraId="07A56A74" w14:textId="77777777" w:rsidR="00A74C5E" w:rsidRDefault="00F76372" w:rsidP="007907F3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F76372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Mateja Ribarič: NEKOČ TAKO, DANES PA …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B str. 22, besedilo ti bo vpomoč pri pogovoru s starimi starši.</w:t>
            </w:r>
            <w:r w:rsidR="00A74C5E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</w:t>
            </w:r>
          </w:p>
          <w:p w14:paraId="6E1B2625" w14:textId="0E9907A8" w:rsidR="00A74C5E" w:rsidRDefault="00A74C5E" w:rsidP="007907F3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V preteklosti je bilo šolanje otrok precej drugačno kot da</w:t>
            </w:r>
            <w:r w:rsidR="00C77022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nes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. Učitelji so bili zelo strogi.</w:t>
            </w:r>
            <w:r w:rsidR="001F40CF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V šoli so se učili tudi o vrtnarstvu, botaniki, sadjarstvu</w:t>
            </w:r>
            <w:r w:rsidR="001F40CF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, </w:t>
            </w:r>
            <w:r w:rsidR="001F40CF" w:rsidRPr="001F40CF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imeli so drugačne šolske pripomočke in torbice</w:t>
            </w:r>
            <w:r w:rsidR="001F40CF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 …</w:t>
            </w:r>
          </w:p>
          <w:p w14:paraId="3A2196F1" w14:textId="6AE359A7" w:rsidR="00423723" w:rsidRDefault="00F76372" w:rsidP="007907F3">
            <w:pPr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ZAPIŠI POGOVOR – INTERVJU S STARIMI STARŠI O ŠOLANJU NEKOČ </w:t>
            </w:r>
            <w:r w:rsidRPr="00F76372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povezava z družbo)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.</w:t>
            </w:r>
          </w:p>
          <w:p w14:paraId="6DEE68F2" w14:textId="6E3CFBB4" w:rsidR="005D408E" w:rsidRDefault="00F76372" w:rsidP="007907F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76372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V zvezek za neumetnostna besedila zapiši vsaj pet vprašanj in odgovorov na temo šolanje v preteklosti.</w:t>
            </w:r>
            <w:r w:rsidR="005D408E" w:rsidRPr="0057400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Primerjaj šolanje tvojih dedkov in babic s šolanjem danes</w:t>
            </w:r>
            <w:r w:rsidR="005D408E">
              <w:rPr>
                <w:rFonts w:ascii="Times New Roman" w:hAnsi="Times New Roman" w:cs="Times New Roman"/>
                <w:sz w:val="18"/>
                <w:szCs w:val="18"/>
              </w:rPr>
              <w:t>: s čim so učenci pisali nekoč in s čim danes, čemu so nekoč služile majhne tablice, kako so učitelji kaznovali učence nekoč in kako je s kaznovanjem danes, katere učne predmete so imeli nekoč in katere imamo danes, kakšne torbice so imeli …</w:t>
            </w:r>
          </w:p>
          <w:p w14:paraId="6B40F133" w14:textId="3BE7C784" w:rsidR="00F76372" w:rsidRPr="00F76372" w:rsidRDefault="00F76372" w:rsidP="00F76372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</w:tr>
      <w:tr w:rsidR="00EC6FBB" w:rsidRPr="00CA55E1" w14:paraId="2FCB5BDA" w14:textId="77777777" w:rsidTr="0033233F">
        <w:trPr>
          <w:trHeight w:val="660"/>
        </w:trPr>
        <w:tc>
          <w:tcPr>
            <w:tcW w:w="1448" w:type="dxa"/>
            <w:hideMark/>
          </w:tcPr>
          <w:p w14:paraId="741F3BD3" w14:textId="6FF1AB2C" w:rsidR="00EC6FBB" w:rsidRPr="00CA55E1" w:rsidRDefault="00EC6FBB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matematika</w:t>
            </w:r>
          </w:p>
          <w:p w14:paraId="6D470862" w14:textId="4D43CFD4" w:rsidR="00EC6FBB" w:rsidRPr="00CA55E1" w:rsidRDefault="004311C9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3</w:t>
            </w:r>
            <w:r w:rsidR="00515B48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ur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e</w:t>
            </w:r>
            <w:r w:rsidR="00515B48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9238" w:type="dxa"/>
          </w:tcPr>
          <w:p w14:paraId="643AA98F" w14:textId="77777777" w:rsidR="00D91524" w:rsidRDefault="004923C7" w:rsidP="00A92310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PISNO DELJENJE</w:t>
            </w:r>
            <w:r w:rsidR="0033233F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, </w:t>
            </w:r>
            <w:r w:rsidR="00D91524" w:rsidRPr="00D91524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3. del str. 84, 85, 86</w:t>
            </w:r>
            <w:r w:rsidR="00D91524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,</w:t>
            </w:r>
            <w:r w:rsidR="00D91524" w:rsidRPr="00D91524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</w:t>
            </w:r>
            <w:r w:rsidR="0033233F" w:rsidRPr="0033233F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ponavljanje in utrjevanje znanja,</w:t>
            </w:r>
          </w:p>
          <w:p w14:paraId="0164CD7D" w14:textId="09F50FDA" w:rsidR="004311C9" w:rsidRDefault="0033233F" w:rsidP="00A92310">
            <w:pPr>
              <w:rPr>
                <w:rStyle w:val="Hiperpovezava"/>
                <w:rFonts w:ascii="Times New Roman" w:hAnsi="Times New Roman" w:cs="Times New Roman"/>
                <w:sz w:val="18"/>
                <w:szCs w:val="18"/>
              </w:rPr>
            </w:pPr>
            <w:r w:rsidRPr="0033233F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dodatna razlaga</w:t>
            </w:r>
            <w:r w:rsidR="00D91524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 </w:t>
            </w:r>
            <w:hyperlink r:id="rId7" w:history="1">
              <w:r w:rsidR="004311C9" w:rsidRPr="004311C9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youtu.be/dO20Z35bgs4</w:t>
              </w:r>
            </w:hyperlink>
            <w:r w:rsidR="00A92310">
              <w:rPr>
                <w:rStyle w:val="Hiperpovezava"/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D91524">
              <w:rPr>
                <w:rStyle w:val="Hiperpovezava"/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D91524" w:rsidRPr="00D91524">
              <w:rPr>
                <w:rStyle w:val="Hiperpovezava"/>
                <w:rFonts w:ascii="Times New Roman" w:hAnsi="Times New Roman" w:cs="Times New Roman"/>
                <w:color w:val="auto"/>
                <w:sz w:val="18"/>
                <w:szCs w:val="18"/>
                <w:u w:val="none"/>
              </w:rPr>
              <w:t xml:space="preserve">in </w:t>
            </w:r>
            <w:hyperlink r:id="rId8" w:history="1">
              <w:r w:rsidR="00D91524" w:rsidRPr="0019488B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www.youtube.com/watch?v=Cls-08595Yo</w:t>
              </w:r>
            </w:hyperlink>
          </w:p>
          <w:p w14:paraId="7C1C3C15" w14:textId="77777777" w:rsidR="004311C9" w:rsidRDefault="00D91524" w:rsidP="004923C7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V zvezek vsak dan reši </w:t>
            </w:r>
            <w:r w:rsidRPr="00D91524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še tri račune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, ki si jih določiš sam ali ti jih napišejo starši.</w:t>
            </w:r>
          </w:p>
          <w:p w14:paraId="16B16DBB" w14:textId="0F48EF97" w:rsidR="00D91524" w:rsidRPr="00CA55E1" w:rsidRDefault="00D91524" w:rsidP="004923C7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</w:tr>
      <w:tr w:rsidR="00EC6FBB" w:rsidRPr="00CA55E1" w14:paraId="0C884B83" w14:textId="77777777" w:rsidTr="00D91524">
        <w:trPr>
          <w:trHeight w:val="1123"/>
        </w:trPr>
        <w:tc>
          <w:tcPr>
            <w:tcW w:w="1448" w:type="dxa"/>
            <w:hideMark/>
          </w:tcPr>
          <w:p w14:paraId="278F8786" w14:textId="6239F5BA" w:rsidR="00EC6FBB" w:rsidRPr="00CA55E1" w:rsidRDefault="00EC6FBB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tuji jezik</w:t>
            </w:r>
            <w:r w:rsidR="006D2A07"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- angleščina</w:t>
            </w:r>
          </w:p>
          <w:p w14:paraId="484EE48A" w14:textId="67226142" w:rsidR="00EC6FBB" w:rsidRPr="00CA55E1" w:rsidRDefault="00D91524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2 uri</w:t>
            </w:r>
            <w:r w:rsidR="00515B48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9238" w:type="dxa"/>
          </w:tcPr>
          <w:p w14:paraId="31070486" w14:textId="77777777" w:rsidR="002649E2" w:rsidRPr="002649E2" w:rsidRDefault="002649E2" w:rsidP="007907F3">
            <w:pPr>
              <w:shd w:val="clear" w:color="auto" w:fill="FFC000"/>
              <w:jc w:val="both"/>
              <w:rPr>
                <w:rFonts w:ascii="Times New Roman" w:eastAsia="Times New Roman" w:hAnsi="Times New Roman" w:cs="Times New Roman"/>
                <w:b/>
                <w:color w:val="FFFFFF" w:themeColor="background1"/>
                <w:sz w:val="18"/>
                <w:szCs w:val="18"/>
                <w:lang w:eastAsia="sl-SI"/>
              </w:rPr>
            </w:pPr>
            <w:r w:rsidRPr="002649E2">
              <w:rPr>
                <w:rFonts w:ascii="Times New Roman" w:eastAsia="Times New Roman" w:hAnsi="Times New Roman" w:cs="Times New Roman"/>
                <w:b/>
                <w:color w:val="FFFFFF" w:themeColor="background1"/>
                <w:sz w:val="18"/>
                <w:szCs w:val="18"/>
                <w:lang w:eastAsia="sl-SI"/>
              </w:rPr>
              <w:t>1. SCHOOL ITEMS - REVISION / ŠOLSKE POTREBŠČINE - PONAVLJANJE</w:t>
            </w:r>
          </w:p>
          <w:p w14:paraId="30A8E475" w14:textId="77777777" w:rsidR="002649E2" w:rsidRDefault="002649E2" w:rsidP="007907F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E6993B3" w14:textId="0B96BBA2" w:rsidR="002649E2" w:rsidRPr="002649E2" w:rsidRDefault="002649E2" w:rsidP="007907F3">
            <w:pPr>
              <w:jc w:val="both"/>
              <w:rPr>
                <w:rStyle w:val="Hiperpovezava"/>
                <w:rFonts w:ascii="Times New Roman" w:hAnsi="Times New Roman" w:cs="Times New Roman"/>
                <w:color w:val="auto"/>
                <w:sz w:val="18"/>
                <w:szCs w:val="18"/>
                <w:u w:val="none"/>
              </w:rPr>
            </w:pPr>
            <w:r w:rsidRPr="002649E2">
              <w:rPr>
                <w:rFonts w:ascii="Times New Roman" w:hAnsi="Times New Roman" w:cs="Times New Roman"/>
                <w:sz w:val="18"/>
                <w:szCs w:val="18"/>
              </w:rPr>
              <w:t xml:space="preserve">Na padletu imaš v stolpcu za 4. razred najprej slikovni slovarček, nato pa nekaj nalog za ponovitev. Z učiteljicama Polono in Tanjo smo se dogovorili, da je ta teden tema šola. Zato tudi šolske potrebščine v angleščini. Delaš po stolpcu navzdol do prejšnjega tedna.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2649E2">
              <w:rPr>
                <w:rFonts w:ascii="Times New Roman" w:hAnsi="Times New Roman" w:cs="Times New Roman"/>
                <w:b/>
                <w:sz w:val="18"/>
                <w:szCs w:val="18"/>
              </w:rPr>
              <w:t>Ne bo pretežko, obljubim</w:t>
            </w:r>
            <w:r w:rsidRPr="002649E2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  <w:hyperlink r:id="rId9" w:history="1">
              <w:r w:rsidRPr="002649E2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padlet.com/marceltalt/tkym7vctii73</w:t>
              </w:r>
            </w:hyperlink>
          </w:p>
          <w:p w14:paraId="494C172F" w14:textId="77777777" w:rsidR="002649E2" w:rsidRPr="002649E2" w:rsidRDefault="002649E2" w:rsidP="007907F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649E2">
              <w:rPr>
                <w:rFonts w:ascii="Times New Roman" w:hAnsi="Times New Roman" w:cs="Times New Roman"/>
                <w:b/>
                <w:sz w:val="18"/>
                <w:szCs w:val="18"/>
              </w:rPr>
              <w:t>ISKANJE PAROV</w:t>
            </w:r>
            <w:r w:rsidRPr="002649E2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hyperlink r:id="rId10" w:history="1">
              <w:r w:rsidRPr="002649E2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quizlet.com/7590679/match/embed/</w:t>
              </w:r>
            </w:hyperlink>
          </w:p>
          <w:p w14:paraId="4AB27D63" w14:textId="77777777" w:rsidR="002649E2" w:rsidRPr="002649E2" w:rsidRDefault="002649E2" w:rsidP="007907F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649E2">
              <w:rPr>
                <w:rFonts w:ascii="Times New Roman" w:hAnsi="Times New Roman" w:cs="Times New Roman"/>
                <w:b/>
                <w:sz w:val="18"/>
                <w:szCs w:val="18"/>
              </w:rPr>
              <w:t>KVIZ</w:t>
            </w:r>
            <w:r w:rsidRPr="002649E2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hyperlink r:id="rId11" w:history="1">
              <w:r w:rsidRPr="002649E2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quizlet.com/7590679/learn/embed/?hideLinks</w:t>
              </w:r>
            </w:hyperlink>
          </w:p>
          <w:p w14:paraId="3E3A18AD" w14:textId="77777777" w:rsidR="002649E2" w:rsidRPr="002649E2" w:rsidRDefault="002649E2" w:rsidP="007907F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649E2">
              <w:rPr>
                <w:rFonts w:ascii="Times New Roman" w:hAnsi="Times New Roman" w:cs="Times New Roman"/>
                <w:b/>
                <w:sz w:val="18"/>
                <w:szCs w:val="18"/>
              </w:rPr>
              <w:t>PREVODI</w:t>
            </w:r>
            <w:r w:rsidRPr="002649E2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hyperlink r:id="rId12" w:history="1">
              <w:r w:rsidRPr="002649E2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quizlet.com/7590679/write/embed/</w:t>
              </w:r>
            </w:hyperlink>
          </w:p>
          <w:p w14:paraId="5D9A7E47" w14:textId="77777777" w:rsidR="002649E2" w:rsidRPr="002649E2" w:rsidRDefault="002649E2" w:rsidP="007907F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649E2">
              <w:rPr>
                <w:rFonts w:ascii="Times New Roman" w:hAnsi="Times New Roman" w:cs="Times New Roman"/>
                <w:b/>
                <w:sz w:val="18"/>
                <w:szCs w:val="18"/>
              </w:rPr>
              <w:t>POSLUŠAJ IN NATIPKAJ</w:t>
            </w:r>
            <w:r w:rsidRPr="002649E2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hyperlink r:id="rId13" w:history="1">
              <w:r w:rsidRPr="002649E2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quizlet.com/7590679/spell/embed/</w:t>
              </w:r>
            </w:hyperlink>
          </w:p>
          <w:p w14:paraId="7F2C8868" w14:textId="77777777" w:rsidR="002649E2" w:rsidRPr="002649E2" w:rsidRDefault="002649E2" w:rsidP="007907F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649E2">
              <w:rPr>
                <w:rFonts w:ascii="Times New Roman" w:hAnsi="Times New Roman" w:cs="Times New Roman"/>
                <w:b/>
                <w:sz w:val="18"/>
                <w:szCs w:val="18"/>
              </w:rPr>
              <w:t>IGRA ZAŠČITI ZEMLJO</w:t>
            </w:r>
            <w:r w:rsidRPr="002649E2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hyperlink r:id="rId14" w:history="1">
              <w:r w:rsidRPr="002649E2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quizlet.com/7590679/gravity</w:t>
              </w:r>
            </w:hyperlink>
          </w:p>
          <w:p w14:paraId="658758EA" w14:textId="0D6E81F9" w:rsidR="002649E2" w:rsidRPr="002649E2" w:rsidRDefault="002649E2" w:rsidP="007907F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649E2">
              <w:rPr>
                <w:rFonts w:ascii="Times New Roman" w:hAnsi="Times New Roman" w:cs="Times New Roman"/>
                <w:sz w:val="18"/>
                <w:szCs w:val="18"/>
              </w:rPr>
              <w:t>Have a nice week. Marcel</w:t>
            </w:r>
          </w:p>
          <w:p w14:paraId="5095591B" w14:textId="61EA9375" w:rsidR="008742C8" w:rsidRPr="00D66F76" w:rsidRDefault="008742C8" w:rsidP="007907F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C6FBB" w:rsidRPr="00CA55E1" w14:paraId="3642443F" w14:textId="77777777" w:rsidTr="00BE3C46">
        <w:trPr>
          <w:trHeight w:val="647"/>
        </w:trPr>
        <w:tc>
          <w:tcPr>
            <w:tcW w:w="1448" w:type="dxa"/>
            <w:hideMark/>
          </w:tcPr>
          <w:p w14:paraId="110A2634" w14:textId="77777777" w:rsidR="00EC6FBB" w:rsidRDefault="00EC6FBB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likovna umetnost</w:t>
            </w:r>
          </w:p>
          <w:p w14:paraId="2BD4389C" w14:textId="4D6865D7" w:rsidR="00515B48" w:rsidRPr="00CA55E1" w:rsidRDefault="00515B48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2 uri)</w:t>
            </w:r>
          </w:p>
        </w:tc>
        <w:tc>
          <w:tcPr>
            <w:tcW w:w="9238" w:type="dxa"/>
          </w:tcPr>
          <w:p w14:paraId="078C8E78" w14:textId="00F125E8" w:rsidR="00423723" w:rsidRPr="0057400C" w:rsidRDefault="0057400C" w:rsidP="007907F3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7400C">
              <w:rPr>
                <w:rFonts w:ascii="Times New Roman" w:hAnsi="Times New Roman" w:cs="Times New Roman"/>
                <w:b/>
                <w:sz w:val="18"/>
                <w:szCs w:val="18"/>
              </w:rPr>
              <w:t>NARIŠI UČENCE PRI POUKU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, </w:t>
            </w:r>
            <w:r w:rsidRPr="0057400C">
              <w:rPr>
                <w:rFonts w:ascii="Times New Roman" w:hAnsi="Times New Roman" w:cs="Times New Roman"/>
                <w:sz w:val="18"/>
                <w:szCs w:val="18"/>
              </w:rPr>
              <w:t>izberi poljubno tehniko</w:t>
            </w:r>
            <w:r w:rsidR="00F76372">
              <w:rPr>
                <w:rFonts w:ascii="Times New Roman" w:hAnsi="Times New Roman" w:cs="Times New Roman"/>
                <w:sz w:val="18"/>
                <w:szCs w:val="18"/>
              </w:rPr>
              <w:t>, izbiraš lahko med poukom nekoč in danes, pouk lahko poteka tudi v naravi, v telovadnici, v knjižnici</w:t>
            </w:r>
            <w:r w:rsidR="005A778C">
              <w:rPr>
                <w:rFonts w:ascii="Times New Roman" w:hAnsi="Times New Roman" w:cs="Times New Roman"/>
                <w:sz w:val="18"/>
                <w:szCs w:val="18"/>
              </w:rPr>
              <w:t>, na igralih</w:t>
            </w:r>
            <w:r w:rsidR="00F76372">
              <w:rPr>
                <w:rFonts w:ascii="Times New Roman" w:hAnsi="Times New Roman" w:cs="Times New Roman"/>
                <w:sz w:val="18"/>
                <w:szCs w:val="18"/>
              </w:rPr>
              <w:t xml:space="preserve"> …</w:t>
            </w:r>
          </w:p>
        </w:tc>
      </w:tr>
      <w:tr w:rsidR="00EC6FBB" w:rsidRPr="00CA55E1" w14:paraId="288FAF57" w14:textId="77777777" w:rsidTr="0033233F">
        <w:trPr>
          <w:trHeight w:val="637"/>
        </w:trPr>
        <w:tc>
          <w:tcPr>
            <w:tcW w:w="1448" w:type="dxa"/>
            <w:hideMark/>
          </w:tcPr>
          <w:p w14:paraId="3917D7DA" w14:textId="77777777" w:rsidR="00EC6FBB" w:rsidRDefault="00EC6FBB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glasbena umetnost</w:t>
            </w:r>
          </w:p>
          <w:p w14:paraId="02428537" w14:textId="0951F1A1" w:rsidR="00515B48" w:rsidRPr="00CA55E1" w:rsidRDefault="002A52F1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1 ura</w:t>
            </w:r>
            <w:r w:rsidR="00515B48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9238" w:type="dxa"/>
          </w:tcPr>
          <w:p w14:paraId="18F8E652" w14:textId="1FA88905" w:rsidR="007724E6" w:rsidRPr="007724E6" w:rsidRDefault="00ED3352" w:rsidP="007907F3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NOTE ZAPISUJEMO V NOTNO ČRTOVJE, </w:t>
            </w:r>
            <w:r w:rsidRPr="00ED3352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utrjevanje znanja (UL), naloge lahko rešiš v zvezek, naknadno bom poslala rešitve</w:t>
            </w:r>
            <w:r w:rsidR="0033233F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.</w:t>
            </w:r>
            <w:r w:rsidR="00A74C5E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Zapoj pesem </w:t>
            </w:r>
            <w:r w:rsidR="007724E6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Stoji učilna zidana, </w:t>
            </w:r>
            <w:hyperlink r:id="rId15" w:history="1">
              <w:r w:rsidR="007724E6" w:rsidRPr="007724E6">
                <w:rPr>
                  <w:rStyle w:val="Hiperpovezava"/>
                  <w:rFonts w:ascii="Times New Roman" w:eastAsia="Times New Roman" w:hAnsi="Times New Roman" w:cs="Times New Roman"/>
                  <w:sz w:val="18"/>
                  <w:szCs w:val="18"/>
                  <w:lang w:eastAsia="sl-SI"/>
                </w:rPr>
                <w:t>https://www.youtube.com/watch?v=jleXZXkykmg</w:t>
              </w:r>
            </w:hyperlink>
          </w:p>
          <w:p w14:paraId="4CFD32B9" w14:textId="66F7EFF5" w:rsidR="007724E6" w:rsidRPr="00D411A3" w:rsidRDefault="007724E6" w:rsidP="007907F3">
            <w:pPr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</w:p>
        </w:tc>
      </w:tr>
      <w:tr w:rsidR="00EC6FBB" w:rsidRPr="00CA55E1" w14:paraId="35333B85" w14:textId="77777777" w:rsidTr="00C83708">
        <w:trPr>
          <w:trHeight w:val="603"/>
        </w:trPr>
        <w:tc>
          <w:tcPr>
            <w:tcW w:w="1448" w:type="dxa"/>
            <w:hideMark/>
          </w:tcPr>
          <w:p w14:paraId="0FB4AE61" w14:textId="6BECCB10" w:rsidR="00EC6FBB" w:rsidRDefault="00515B48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d</w:t>
            </w:r>
            <w:r w:rsidR="00EC6FBB"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ružba</w:t>
            </w:r>
          </w:p>
          <w:p w14:paraId="3D8AC655" w14:textId="77777777" w:rsidR="00515B48" w:rsidRDefault="002A52F1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1 ura</w:t>
            </w:r>
            <w:r w:rsidR="00515B48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)</w:t>
            </w:r>
          </w:p>
          <w:p w14:paraId="0FE78AA4" w14:textId="77777777" w:rsidR="005D408E" w:rsidRDefault="005D408E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44529D9A" w14:textId="40BE6E4D" w:rsidR="005D408E" w:rsidRPr="00CA55E1" w:rsidRDefault="005D408E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0709C5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DAN DEJAVNOSTI (sreda)</w:t>
            </w:r>
          </w:p>
        </w:tc>
        <w:tc>
          <w:tcPr>
            <w:tcW w:w="9238" w:type="dxa"/>
          </w:tcPr>
          <w:p w14:paraId="48476153" w14:textId="30CB90A5" w:rsidR="00ED3352" w:rsidRDefault="00ED3352" w:rsidP="007907F3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ED3352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ŠOLANJE V PRETEKLOSTI</w:t>
            </w:r>
            <w:r w:rsidR="0033233F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, U str. 86, 87;</w:t>
            </w:r>
            <w:r w:rsidR="00A74C5E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</w:t>
            </w:r>
            <w:r w:rsidRPr="00ED3352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Oglej si oddajo Izodrom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, kjer je predstavljen </w:t>
            </w:r>
            <w:r w:rsidRPr="00A74C5E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Šolski muzej</w:t>
            </w:r>
            <w:r w:rsidR="00A74C5E" w:rsidRPr="00A74C5E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 v Ljubljani</w:t>
            </w:r>
            <w:r w:rsidRPr="00ED3352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, </w:t>
            </w:r>
          </w:p>
          <w:p w14:paraId="3398B957" w14:textId="17B940E4" w:rsidR="00ED3352" w:rsidRDefault="0033233F" w:rsidP="007907F3">
            <w:pPr>
              <w:jc w:val="both"/>
              <w:rPr>
                <w:rStyle w:val="Hiperpovezava"/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p</w:t>
            </w:r>
            <w:r w:rsidR="00ED3352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etek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,</w:t>
            </w:r>
            <w:r w:rsidR="00ED3352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3. april</w:t>
            </w:r>
            <w:r w:rsidR="00ED3352" w:rsidRPr="00ED3352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, </w:t>
            </w:r>
            <w:r w:rsidR="00ED3352" w:rsidRPr="00ED3352">
              <w:rPr>
                <w:rFonts w:ascii="Times New Roman" w:hAnsi="Times New Roman" w:cs="Times New Roman"/>
                <w:sz w:val="18"/>
                <w:szCs w:val="18"/>
              </w:rPr>
              <w:t>2020 (</w:t>
            </w:r>
            <w:r w:rsidR="005D408E">
              <w:rPr>
                <w:rFonts w:ascii="Times New Roman" w:hAnsi="Times New Roman" w:cs="Times New Roman"/>
                <w:sz w:val="18"/>
                <w:szCs w:val="18"/>
              </w:rPr>
              <w:t xml:space="preserve">pričetek na </w:t>
            </w:r>
            <w:r w:rsidR="00ED3352" w:rsidRPr="00ED3352">
              <w:rPr>
                <w:rFonts w:ascii="Times New Roman" w:hAnsi="Times New Roman" w:cs="Times New Roman"/>
                <w:sz w:val="18"/>
                <w:szCs w:val="18"/>
              </w:rPr>
              <w:t>26 minut 30 sekund)</w:t>
            </w:r>
            <w:r w:rsidR="00ED3352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hyperlink r:id="rId16" w:history="1">
              <w:r w:rsidR="00ED3352" w:rsidRPr="00ED3352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4d.rtvslo.si/arhiv/izodrom/174683262</w:t>
              </w:r>
            </w:hyperlink>
          </w:p>
          <w:p w14:paraId="1FC7758D" w14:textId="77777777" w:rsidR="00C77022" w:rsidRDefault="00C77022" w:rsidP="007907F3">
            <w:pPr>
              <w:jc w:val="both"/>
              <w:rPr>
                <w:rStyle w:val="Hiperpovezava"/>
                <w:rFonts w:ascii="Times New Roman" w:hAnsi="Times New Roman" w:cs="Times New Roman"/>
                <w:sz w:val="18"/>
                <w:szCs w:val="18"/>
              </w:rPr>
            </w:pPr>
          </w:p>
          <w:p w14:paraId="2EFB4879" w14:textId="77777777" w:rsidR="005D408E" w:rsidRDefault="005D408E" w:rsidP="007907F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709C5">
              <w:rPr>
                <w:rFonts w:ascii="Times New Roman" w:hAnsi="Times New Roman" w:cs="Times New Roman"/>
                <w:b/>
                <w:sz w:val="18"/>
                <w:szCs w:val="18"/>
              </w:rPr>
              <w:t>ŠOLANJE NEKOČ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, </w:t>
            </w:r>
            <w:r w:rsidRPr="0057400C">
              <w:rPr>
                <w:rFonts w:ascii="Times New Roman" w:hAnsi="Times New Roman" w:cs="Times New Roman"/>
                <w:sz w:val="18"/>
                <w:szCs w:val="18"/>
              </w:rPr>
              <w:t xml:space="preserve">v sklopu šolanja nekoč </w:t>
            </w:r>
            <w:r w:rsidRPr="0057400C">
              <w:rPr>
                <w:rFonts w:ascii="Times New Roman" w:hAnsi="Times New Roman" w:cs="Times New Roman"/>
                <w:b/>
                <w:sz w:val="18"/>
                <w:szCs w:val="18"/>
              </w:rPr>
              <w:t>pokliči</w:t>
            </w:r>
            <w:r w:rsidRPr="0057400C">
              <w:rPr>
                <w:rFonts w:ascii="Times New Roman" w:hAnsi="Times New Roman" w:cs="Times New Roman"/>
                <w:sz w:val="18"/>
                <w:szCs w:val="18"/>
              </w:rPr>
              <w:t xml:space="preserve"> svoje stare starš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 jih povprašaj o njihovem šolanju, sestavi vsaj pet vprašanj in jih zatem skupaj z odgovori zapiši v zvezek za slovenščino (</w:t>
            </w:r>
            <w:r w:rsidRPr="00C77022">
              <w:rPr>
                <w:rFonts w:ascii="Times New Roman" w:hAnsi="Times New Roman" w:cs="Times New Roman"/>
                <w:b/>
                <w:sz w:val="18"/>
                <w:szCs w:val="18"/>
              </w:rPr>
              <w:t>povezava družba in slovenščin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.</w:t>
            </w:r>
          </w:p>
          <w:p w14:paraId="79180CB7" w14:textId="77777777" w:rsidR="005D408E" w:rsidRDefault="005D408E" w:rsidP="007907F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Če nimaš možnosti govoriti s starimi starši, zatem povprašaj kar starše ali kakšne starejše znance, prijatelje. </w:t>
            </w:r>
          </w:p>
          <w:p w14:paraId="28F68FE0" w14:textId="77777777" w:rsidR="00ED3352" w:rsidRDefault="005D408E" w:rsidP="007907F3">
            <w:pPr>
              <w:pStyle w:val="Golobesedilo"/>
              <w:jc w:val="both"/>
              <w:rPr>
                <w:rStyle w:val="Hiperpovezava"/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rimer šolskega muzeja je tudi na Muljavi </w:t>
            </w:r>
            <w:hyperlink r:id="rId17" w:history="1">
              <w:r w:rsidRPr="0057400C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://namuljavi.si/solski-muzej/</w:t>
              </w:r>
            </w:hyperlink>
          </w:p>
          <w:p w14:paraId="11C7B339" w14:textId="2AACC29D" w:rsidR="005D408E" w:rsidRPr="00CA55E1" w:rsidRDefault="005D408E" w:rsidP="007907F3">
            <w:pPr>
              <w:pStyle w:val="Golobesedilo"/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</w:tr>
      <w:tr w:rsidR="00EC6FBB" w:rsidRPr="00CA55E1" w14:paraId="7E592C8A" w14:textId="77777777" w:rsidTr="00C77022">
        <w:trPr>
          <w:trHeight w:val="938"/>
        </w:trPr>
        <w:tc>
          <w:tcPr>
            <w:tcW w:w="1448" w:type="dxa"/>
            <w:hideMark/>
          </w:tcPr>
          <w:p w14:paraId="03D90038" w14:textId="5904AC80" w:rsidR="00EC6FBB" w:rsidRDefault="00EC6FBB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naravoslovje in tehnika</w:t>
            </w:r>
          </w:p>
          <w:p w14:paraId="6CBF35E1" w14:textId="580D2C54" w:rsidR="00515B48" w:rsidRPr="00CA55E1" w:rsidRDefault="004311C9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2 uri</w:t>
            </w:r>
            <w:r w:rsidR="00515B48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9238" w:type="dxa"/>
          </w:tcPr>
          <w:p w14:paraId="6021FBAE" w14:textId="35180FE8" w:rsidR="00E43C19" w:rsidRDefault="00ED3352" w:rsidP="007907F3">
            <w:pPr>
              <w:pStyle w:val="Golobesedilo"/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NADALJUJ </w:t>
            </w:r>
            <w:r w:rsidR="002A52F1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 Z IZDELAVO HERBARIJA. </w:t>
            </w:r>
            <w:r w:rsidR="002A52F1" w:rsidRPr="002A52F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N</w:t>
            </w:r>
            <w:r w:rsidR="00C77022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aredil boš svojo knjigo rastlin</w:t>
            </w:r>
            <w:r w:rsidR="002A52F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.</w:t>
            </w:r>
            <w:r w:rsidR="00C77022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Navodila so bila podana že pretekli teden.</w:t>
            </w:r>
          </w:p>
          <w:p w14:paraId="27D51D6D" w14:textId="77777777" w:rsidR="00C77022" w:rsidRDefault="00C77022" w:rsidP="007907F3">
            <w:pPr>
              <w:pStyle w:val="Golobesedilo"/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7727037B" w14:textId="77777777" w:rsidR="00716FFB" w:rsidRDefault="00ED3352" w:rsidP="007907F3">
            <w:pPr>
              <w:pStyle w:val="Golobesedilo"/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POMAGAJ PRI UREJANJU VRTA</w:t>
            </w:r>
            <w:r w:rsidR="001F40CF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 ali NAREDI </w:t>
            </w:r>
            <w:r w:rsidR="001F40CF" w:rsidRPr="001F40CF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KALILNIK</w:t>
            </w: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,</w:t>
            </w:r>
            <w:r w:rsidR="001F40CF" w:rsidRPr="001F40CF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</w:t>
            </w:r>
            <w:hyperlink r:id="rId18" w:anchor="modal" w:history="1">
              <w:r w:rsidR="001F40CF" w:rsidRPr="007724E6">
                <w:rPr>
                  <w:rStyle w:val="Hiperpovezava"/>
                  <w:rFonts w:ascii="Times New Roman" w:eastAsia="Times New Roman" w:hAnsi="Times New Roman" w:cs="Times New Roman"/>
                  <w:sz w:val="18"/>
                  <w:szCs w:val="18"/>
                  <w:lang w:eastAsia="sl-SI"/>
                </w:rPr>
                <w:t>https://www.rtvslo.si/tv/otroski?4d=174684415#modal</w:t>
              </w:r>
            </w:hyperlink>
            <w:r w:rsidR="001F40CF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 </w:t>
            </w:r>
            <w:r w:rsidR="0033233F" w:rsidRPr="007907F3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skrbi za svojo gredico</w:t>
            </w:r>
            <w:r w:rsidR="0033233F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, </w:t>
            </w:r>
            <w:r w:rsidRPr="00ED3352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če te možnosti nim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aš, posadi rastline v lonček, </w:t>
            </w:r>
            <w:r w:rsidRPr="00ED3352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opazuj njihovo rast na okenski polici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.</w:t>
            </w:r>
            <w:r w:rsidR="00716FFB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</w:t>
            </w:r>
          </w:p>
          <w:p w14:paraId="7E82E35C" w14:textId="7A56F3AB" w:rsidR="00C77022" w:rsidRPr="00423723" w:rsidRDefault="00C77022" w:rsidP="007907F3">
            <w:pPr>
              <w:pStyle w:val="Golobesedilo"/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</w:p>
        </w:tc>
      </w:tr>
      <w:tr w:rsidR="00EC6FBB" w:rsidRPr="00CA55E1" w14:paraId="2D1165C7" w14:textId="77777777" w:rsidTr="00BE3C46">
        <w:trPr>
          <w:trHeight w:val="619"/>
        </w:trPr>
        <w:tc>
          <w:tcPr>
            <w:tcW w:w="1448" w:type="dxa"/>
            <w:hideMark/>
          </w:tcPr>
          <w:p w14:paraId="3E0EAE88" w14:textId="7929A05A" w:rsidR="00EC6FBB" w:rsidRDefault="00E80AAE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Š</w:t>
            </w:r>
            <w:r w:rsidR="005A7D7D"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port</w:t>
            </w:r>
            <w:r w:rsidR="001B17AB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</w:t>
            </w:r>
          </w:p>
          <w:p w14:paraId="4CF99E3F" w14:textId="1F38B2FA" w:rsidR="001B17AB" w:rsidRPr="00CA55E1" w:rsidRDefault="001B17AB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2 uri v povezavi z dnevom dejavnost</w:t>
            </w: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i)</w:t>
            </w:r>
          </w:p>
          <w:p w14:paraId="544A6FBF" w14:textId="3762F493" w:rsidR="00EC6FBB" w:rsidRPr="00CA55E1" w:rsidRDefault="00EC6FBB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  <w:tc>
          <w:tcPr>
            <w:tcW w:w="9238" w:type="dxa"/>
          </w:tcPr>
          <w:p w14:paraId="75FD2912" w14:textId="16672DBA" w:rsidR="001826BC" w:rsidRDefault="0033233F" w:rsidP="007907F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3233F">
              <w:rPr>
                <w:rFonts w:ascii="Times New Roman" w:hAnsi="Times New Roman" w:cs="Times New Roman"/>
                <w:b/>
                <w:sz w:val="18"/>
                <w:szCs w:val="18"/>
              </w:rPr>
              <w:t>RAZGIBAJMO SE DOMA</w:t>
            </w:r>
            <w:r w:rsidR="005D408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IN V NARAVI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, </w:t>
            </w:r>
            <w:r w:rsidRPr="0033233F">
              <w:rPr>
                <w:rFonts w:ascii="Times New Roman" w:hAnsi="Times New Roman" w:cs="Times New Roman"/>
                <w:sz w:val="18"/>
                <w:szCs w:val="18"/>
              </w:rPr>
              <w:t>po obilnem p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aznovanju je potrebno odvečne ka</w:t>
            </w:r>
            <w:r w:rsidRPr="0033233F">
              <w:rPr>
                <w:rFonts w:ascii="Times New Roman" w:hAnsi="Times New Roman" w:cs="Times New Roman"/>
                <w:sz w:val="18"/>
                <w:szCs w:val="18"/>
              </w:rPr>
              <w:t>lorije porabiti z dodatno vadbo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 predlagam vsakodnevno razgibavanje</w:t>
            </w:r>
            <w:r w:rsidRPr="000709C5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5A778C">
              <w:rPr>
                <w:rFonts w:ascii="Times New Roman" w:hAnsi="Times New Roman" w:cs="Times New Roman"/>
                <w:sz w:val="18"/>
                <w:szCs w:val="18"/>
              </w:rPr>
              <w:t xml:space="preserve"> sprehodi</w:t>
            </w:r>
            <w:r w:rsidR="005D408E">
              <w:rPr>
                <w:rFonts w:ascii="Times New Roman" w:hAnsi="Times New Roman" w:cs="Times New Roman"/>
                <w:sz w:val="18"/>
                <w:szCs w:val="18"/>
              </w:rPr>
              <w:t xml:space="preserve"> v naravi</w:t>
            </w:r>
            <w:r w:rsidR="005A778C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Pr="000709C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5D408E">
              <w:rPr>
                <w:rFonts w:ascii="Times New Roman" w:hAnsi="Times New Roman" w:cs="Times New Roman"/>
                <w:sz w:val="18"/>
                <w:szCs w:val="18"/>
              </w:rPr>
              <w:t xml:space="preserve">kolesarjenje, igre z žogo, </w:t>
            </w:r>
            <w:r w:rsidRPr="000709C5">
              <w:rPr>
                <w:rFonts w:ascii="Times New Roman" w:hAnsi="Times New Roman" w:cs="Times New Roman"/>
                <w:sz w:val="18"/>
                <w:szCs w:val="18"/>
              </w:rPr>
              <w:t>ples ob pomoči YouTuba</w:t>
            </w:r>
            <w:r w:rsidR="005D408E">
              <w:rPr>
                <w:rFonts w:ascii="Times New Roman" w:hAnsi="Times New Roman" w:cs="Times New Roman"/>
                <w:sz w:val="18"/>
                <w:szCs w:val="18"/>
              </w:rPr>
              <w:t xml:space="preserve">, badminton </w:t>
            </w:r>
            <w:r w:rsidRPr="000709C5">
              <w:rPr>
                <w:rFonts w:ascii="Times New Roman" w:hAnsi="Times New Roman" w:cs="Times New Roman"/>
                <w:sz w:val="18"/>
                <w:szCs w:val="18"/>
              </w:rPr>
              <w:t xml:space="preserve">ter </w:t>
            </w:r>
            <w:r w:rsidR="000709C5" w:rsidRPr="000709C5">
              <w:rPr>
                <w:rFonts w:ascii="Times New Roman" w:hAnsi="Times New Roman" w:cs="Times New Roman"/>
                <w:sz w:val="18"/>
                <w:szCs w:val="18"/>
              </w:rPr>
              <w:t>opravljanje domačih opravil</w:t>
            </w:r>
            <w:r w:rsidR="007907F3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="00777C55">
              <w:rPr>
                <w:rFonts w:ascii="Times New Roman" w:hAnsi="Times New Roman" w:cs="Times New Roman"/>
                <w:sz w:val="18"/>
                <w:szCs w:val="18"/>
              </w:rPr>
              <w:t xml:space="preserve">sokolska vadba </w:t>
            </w:r>
            <w:r w:rsidR="00E80AAE">
              <w:rPr>
                <w:rFonts w:ascii="Times New Roman" w:hAnsi="Times New Roman" w:cs="Times New Roman"/>
                <w:sz w:val="18"/>
                <w:szCs w:val="18"/>
              </w:rPr>
              <w:t>..</w:t>
            </w:r>
            <w:r w:rsidRPr="000709C5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777C55">
              <w:t xml:space="preserve"> </w:t>
            </w:r>
            <w:hyperlink r:id="rId19" w:history="1">
              <w:r w:rsidR="00777C55" w:rsidRPr="00BA7890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www.youtube.com/watch?v=4IAvoeh1wrg</w:t>
              </w:r>
            </w:hyperlink>
          </w:p>
          <w:p w14:paraId="1563B487" w14:textId="4703C082" w:rsidR="00E80AAE" w:rsidRPr="00E80AAE" w:rsidRDefault="00E80AAE" w:rsidP="007907F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15B48" w:rsidRPr="00CA55E1" w14:paraId="260B79D4" w14:textId="77777777" w:rsidTr="00BE3C46">
        <w:trPr>
          <w:trHeight w:val="609"/>
        </w:trPr>
        <w:tc>
          <w:tcPr>
            <w:tcW w:w="1448" w:type="dxa"/>
          </w:tcPr>
          <w:p w14:paraId="170D6B3E" w14:textId="77777777" w:rsidR="00515B48" w:rsidRDefault="00515B48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neobvezni izbirni predmet</w:t>
            </w:r>
          </w:p>
          <w:p w14:paraId="564B08E7" w14:textId="47B42298" w:rsidR="00515B48" w:rsidRPr="00515B48" w:rsidRDefault="00515B48" w:rsidP="008742C8">
            <w:pPr>
              <w:jc w:val="center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  <w:r w:rsidRPr="00515B48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šport</w:t>
            </w:r>
            <w:r w:rsidR="00CD1C55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 </w:t>
            </w:r>
            <w:r w:rsidR="00CD1C55" w:rsidRPr="00CD1C55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1 ura)</w:t>
            </w:r>
          </w:p>
        </w:tc>
        <w:tc>
          <w:tcPr>
            <w:tcW w:w="9238" w:type="dxa"/>
          </w:tcPr>
          <w:p w14:paraId="77F05C10" w14:textId="0D8D3A12" w:rsidR="00056D6F" w:rsidRPr="00056D6F" w:rsidRDefault="00056D6F" w:rsidP="00056D6F">
            <w:pPr>
              <w:pStyle w:val="Odstavekseznama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u</w:t>
            </w:r>
            <w:r w:rsidRPr="00056D6F">
              <w:rPr>
                <w:rFonts w:ascii="Times New Roman" w:hAnsi="Times New Roman" w:cs="Times New Roman"/>
                <w:sz w:val="18"/>
                <w:szCs w:val="18"/>
              </w:rPr>
              <w:t>ra: ODBOJKA: Spodnji odboj nad glavo (ponovi in utrjuj).</w:t>
            </w:r>
          </w:p>
          <w:p w14:paraId="5B08D47C" w14:textId="77777777" w:rsidR="00056D6F" w:rsidRPr="00056D6F" w:rsidRDefault="00056D6F" w:rsidP="00056D6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56D6F">
              <w:rPr>
                <w:rFonts w:ascii="Times New Roman" w:hAnsi="Times New Roman" w:cs="Times New Roman"/>
                <w:sz w:val="18"/>
                <w:szCs w:val="18"/>
              </w:rPr>
              <w:t xml:space="preserve"> Pazi na: pravilno postavitev rok(košarica), izteg rok za žogo, postavitev nog. Vajo vadi sam  in  ob steno.</w:t>
            </w:r>
          </w:p>
          <w:p w14:paraId="17A1677A" w14:textId="77777777" w:rsidR="00515B48" w:rsidRPr="00375610" w:rsidRDefault="00515B48" w:rsidP="007907F3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61CD7" w:rsidRPr="00CA55E1" w14:paraId="662FCFC0" w14:textId="77777777" w:rsidTr="007907F3">
        <w:trPr>
          <w:trHeight w:val="1771"/>
        </w:trPr>
        <w:tc>
          <w:tcPr>
            <w:tcW w:w="1448" w:type="dxa"/>
          </w:tcPr>
          <w:p w14:paraId="2C794303" w14:textId="77777777" w:rsidR="00D61CD7" w:rsidRDefault="00D61CD7" w:rsidP="00D61CD7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neobvezni izbirni predmet</w:t>
            </w:r>
          </w:p>
          <w:p w14:paraId="615C662B" w14:textId="77777777" w:rsidR="00D61CD7" w:rsidRDefault="00D61CD7" w:rsidP="00D61CD7">
            <w:pPr>
              <w:jc w:val="center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nemščina </w:t>
            </w:r>
          </w:p>
          <w:p w14:paraId="4AB29728" w14:textId="28AA1E1E" w:rsidR="00D61CD7" w:rsidRPr="00CA55E1" w:rsidRDefault="005A778C" w:rsidP="00D61CD7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2 uri</w:t>
            </w:r>
            <w:r w:rsidR="00D61CD7" w:rsidRPr="00CD1C55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9238" w:type="dxa"/>
          </w:tcPr>
          <w:p w14:paraId="74D19D2C" w14:textId="77777777" w:rsidR="002D186B" w:rsidRDefault="00C83708" w:rsidP="007907F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Z 10/8: Preberi besedilo o izgledu klovna in čarovnice. Na strani 37 izreži sličice in jih prilepi na ustrezen obraz. Če kakšne besede ne boš razumel, si pomagaj s spletnim slovarjem (</w:t>
            </w:r>
            <w:hyperlink r:id="rId20" w:history="1">
              <w:r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sl.pons.com/prevod</w:t>
              </w:r>
            </w:hyperlink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). </w:t>
            </w:r>
          </w:p>
          <w:p w14:paraId="5C312B83" w14:textId="2887A8FB" w:rsidR="00C83708" w:rsidRDefault="00C83708" w:rsidP="007907F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Če imaš to nalogo že narejeno, potem samo preberi besedilo, da si osvežiš spomin.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sym w:font="Wingdings" w:char="F04A"/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2F53D1C7" w14:textId="77777777" w:rsidR="00C83708" w:rsidRDefault="00C83708" w:rsidP="007907F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CA27E58" w14:textId="77777777" w:rsidR="00C83708" w:rsidRDefault="00C83708" w:rsidP="007907F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Razišči spletno stran </w:t>
            </w:r>
            <w:hyperlink r:id="rId21" w:history="1">
              <w:r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interaktivne-vaje.si/02_osnova/predmeti_meni/nemscina_meni_4_9.html</w:t>
              </w:r>
            </w:hyperlink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in reši tri naloge. Lahko klikneš na učb. Zauberbuch 1 ali pa naloge izbiraš glede na temo. </w:t>
            </w:r>
          </w:p>
          <w:p w14:paraId="12320E6D" w14:textId="77777777" w:rsidR="00C83708" w:rsidRDefault="00C83708" w:rsidP="007907F3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oslušaj zelo znano pesem 99 Luftballons (99 balonov): </w:t>
            </w: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hyperlink r:id="rId22" w:history="1">
              <w:r>
                <w:rPr>
                  <w:rStyle w:val="Hiperpovezava"/>
                  <w:rFonts w:ascii="Times New Roman" w:hAnsi="Times New Roman" w:cs="Times New Roman"/>
                  <w:i/>
                  <w:sz w:val="18"/>
                  <w:szCs w:val="18"/>
                </w:rPr>
                <w:t>https://www.youtube.com/watch?v=91ROYdwuvrc</w:t>
              </w:r>
            </w:hyperlink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</w:p>
          <w:p w14:paraId="44A81B79" w14:textId="77777777" w:rsidR="00D61CD7" w:rsidRDefault="00C83708" w:rsidP="007907F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Vprašaj starše in stare starše, če so jo tudi sami kdaj poslušali.</w:t>
            </w:r>
          </w:p>
          <w:p w14:paraId="405DB684" w14:textId="2560327B" w:rsidR="00C83708" w:rsidRPr="00375610" w:rsidRDefault="00C83708" w:rsidP="007907F3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71794" w:rsidRPr="00CA55E1" w14:paraId="5C053486" w14:textId="77777777" w:rsidTr="00471794">
        <w:trPr>
          <w:trHeight w:val="708"/>
        </w:trPr>
        <w:tc>
          <w:tcPr>
            <w:tcW w:w="1448" w:type="dxa"/>
          </w:tcPr>
          <w:p w14:paraId="5A92208C" w14:textId="4A7A4E36" w:rsidR="00471794" w:rsidRPr="00CA55E1" w:rsidRDefault="00471794" w:rsidP="00D61CD7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lastRenderedPageBreak/>
              <w:t>OPZ</w:t>
            </w:r>
          </w:p>
        </w:tc>
        <w:tc>
          <w:tcPr>
            <w:tcW w:w="9238" w:type="dxa"/>
          </w:tcPr>
          <w:p w14:paraId="32F78063" w14:textId="42C2E068" w:rsidR="00471794" w:rsidRDefault="00471794" w:rsidP="007907F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71794">
              <w:rPr>
                <w:rFonts w:ascii="Times New Roman" w:hAnsi="Times New Roman" w:cs="Times New Roman"/>
                <w:sz w:val="18"/>
                <w:szCs w:val="18"/>
              </w:rPr>
              <w:t>Na povezavi </w:t>
            </w:r>
            <w:hyperlink r:id="rId23" w:history="1">
              <w:r w:rsidRPr="000445E1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www.youtube.com/watch?v=niWb9dX5tb0 </w:t>
              </w:r>
            </w:hyperlink>
            <w:r w:rsidRPr="00471794">
              <w:rPr>
                <w:rFonts w:ascii="Times New Roman" w:hAnsi="Times New Roman" w:cs="Times New Roman"/>
                <w:sz w:val="18"/>
                <w:szCs w:val="18"/>
              </w:rPr>
              <w:t xml:space="preserve">si lahko ogledaš </w:t>
            </w:r>
            <w:r w:rsidRPr="0047179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gijsko tekmovanje OPZ in MPZ v Zagorju maja 2019,</w:t>
            </w:r>
            <w:r w:rsidRPr="00471794">
              <w:rPr>
                <w:rFonts w:ascii="Times New Roman" w:hAnsi="Times New Roman" w:cs="Times New Roman"/>
                <w:sz w:val="18"/>
                <w:szCs w:val="18"/>
              </w:rPr>
              <w:t xml:space="preserve"> na katerem je MPZ naše šole prejel zlato priznanje z odliko. Nastop našega zbora najdeš na 57. minuti, uživaš pa lahko tudi ob vrhunskih nastopih drugih pevskih zborov.</w:t>
            </w:r>
          </w:p>
        </w:tc>
      </w:tr>
    </w:tbl>
    <w:p w14:paraId="0177C914" w14:textId="6B0A3C15" w:rsidR="003B3EC8" w:rsidRPr="00CA55E1" w:rsidRDefault="003B3EC8" w:rsidP="005D408E">
      <w:pPr>
        <w:rPr>
          <w:rFonts w:ascii="Times New Roman" w:hAnsi="Times New Roman" w:cs="Times New Roman"/>
          <w:sz w:val="18"/>
          <w:szCs w:val="18"/>
        </w:rPr>
      </w:pPr>
    </w:p>
    <w:sectPr w:rsidR="003B3EC8" w:rsidRPr="00CA55E1" w:rsidSect="00CA55E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05553"/>
    <w:multiLevelType w:val="hybridMultilevel"/>
    <w:tmpl w:val="2E92EAB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346AAB"/>
    <w:multiLevelType w:val="hybridMultilevel"/>
    <w:tmpl w:val="C82A96B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380442"/>
    <w:multiLevelType w:val="hybridMultilevel"/>
    <w:tmpl w:val="4F04D40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NDe1MLUwsDQzMDBS0lEKTi0uzszPAykwrAUAJVt0hCwAAAA="/>
  </w:docVars>
  <w:rsids>
    <w:rsidRoot w:val="00A53120"/>
    <w:rsid w:val="00042AB8"/>
    <w:rsid w:val="00045E16"/>
    <w:rsid w:val="00056D6F"/>
    <w:rsid w:val="000709C5"/>
    <w:rsid w:val="00083756"/>
    <w:rsid w:val="00103E86"/>
    <w:rsid w:val="00106DDE"/>
    <w:rsid w:val="00117D9C"/>
    <w:rsid w:val="001826BC"/>
    <w:rsid w:val="001932C6"/>
    <w:rsid w:val="001B17AB"/>
    <w:rsid w:val="001D2FC4"/>
    <w:rsid w:val="001E6E9C"/>
    <w:rsid w:val="001F40CF"/>
    <w:rsid w:val="002062D5"/>
    <w:rsid w:val="00213C1B"/>
    <w:rsid w:val="002649E2"/>
    <w:rsid w:val="002A52F1"/>
    <w:rsid w:val="002B0292"/>
    <w:rsid w:val="002B5191"/>
    <w:rsid w:val="002D186B"/>
    <w:rsid w:val="002E2619"/>
    <w:rsid w:val="0031543A"/>
    <w:rsid w:val="0033233F"/>
    <w:rsid w:val="00354615"/>
    <w:rsid w:val="003561F1"/>
    <w:rsid w:val="00375610"/>
    <w:rsid w:val="003B3EC8"/>
    <w:rsid w:val="003B48EF"/>
    <w:rsid w:val="003C10D8"/>
    <w:rsid w:val="00413BF3"/>
    <w:rsid w:val="00416A09"/>
    <w:rsid w:val="00423723"/>
    <w:rsid w:val="004311C9"/>
    <w:rsid w:val="00471794"/>
    <w:rsid w:val="004923BF"/>
    <w:rsid w:val="004923C7"/>
    <w:rsid w:val="00515B48"/>
    <w:rsid w:val="0057400C"/>
    <w:rsid w:val="005A778C"/>
    <w:rsid w:val="005A7D7D"/>
    <w:rsid w:val="005B7C61"/>
    <w:rsid w:val="005C5915"/>
    <w:rsid w:val="005D408E"/>
    <w:rsid w:val="0060172F"/>
    <w:rsid w:val="006308B2"/>
    <w:rsid w:val="006400B8"/>
    <w:rsid w:val="006646EB"/>
    <w:rsid w:val="0066550A"/>
    <w:rsid w:val="006C7452"/>
    <w:rsid w:val="006D2A07"/>
    <w:rsid w:val="00704922"/>
    <w:rsid w:val="00716FFB"/>
    <w:rsid w:val="007642D4"/>
    <w:rsid w:val="007724E6"/>
    <w:rsid w:val="00777C55"/>
    <w:rsid w:val="007907F3"/>
    <w:rsid w:val="007B1A33"/>
    <w:rsid w:val="00801CF5"/>
    <w:rsid w:val="00851134"/>
    <w:rsid w:val="008742C8"/>
    <w:rsid w:val="00885B0C"/>
    <w:rsid w:val="008A28E9"/>
    <w:rsid w:val="008D6C51"/>
    <w:rsid w:val="008E7CB7"/>
    <w:rsid w:val="008F3632"/>
    <w:rsid w:val="008F3ABA"/>
    <w:rsid w:val="00990886"/>
    <w:rsid w:val="009E7E15"/>
    <w:rsid w:val="00A1024E"/>
    <w:rsid w:val="00A53120"/>
    <w:rsid w:val="00A63BAC"/>
    <w:rsid w:val="00A74C5E"/>
    <w:rsid w:val="00A92310"/>
    <w:rsid w:val="00AB3A82"/>
    <w:rsid w:val="00AC1815"/>
    <w:rsid w:val="00AE37F0"/>
    <w:rsid w:val="00B84C2B"/>
    <w:rsid w:val="00BE398C"/>
    <w:rsid w:val="00BE3C46"/>
    <w:rsid w:val="00C16A8A"/>
    <w:rsid w:val="00C24635"/>
    <w:rsid w:val="00C25ED5"/>
    <w:rsid w:val="00C77022"/>
    <w:rsid w:val="00C83708"/>
    <w:rsid w:val="00C93BE5"/>
    <w:rsid w:val="00CA55E1"/>
    <w:rsid w:val="00CD1C55"/>
    <w:rsid w:val="00D411A3"/>
    <w:rsid w:val="00D61CD7"/>
    <w:rsid w:val="00D6663E"/>
    <w:rsid w:val="00D66F76"/>
    <w:rsid w:val="00D82376"/>
    <w:rsid w:val="00D831C3"/>
    <w:rsid w:val="00D91524"/>
    <w:rsid w:val="00DD119B"/>
    <w:rsid w:val="00DE36A3"/>
    <w:rsid w:val="00DF4EF2"/>
    <w:rsid w:val="00E153D7"/>
    <w:rsid w:val="00E43C19"/>
    <w:rsid w:val="00E579FF"/>
    <w:rsid w:val="00E70525"/>
    <w:rsid w:val="00E71805"/>
    <w:rsid w:val="00E80AAE"/>
    <w:rsid w:val="00E953E3"/>
    <w:rsid w:val="00EB75DA"/>
    <w:rsid w:val="00EC6FBB"/>
    <w:rsid w:val="00ED2895"/>
    <w:rsid w:val="00ED3352"/>
    <w:rsid w:val="00ED7F1C"/>
    <w:rsid w:val="00F32D6D"/>
    <w:rsid w:val="00F76372"/>
    <w:rsid w:val="00F9224C"/>
    <w:rsid w:val="00FA535C"/>
    <w:rsid w:val="00FF6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DAB220C"/>
  <w15:docId w15:val="{AE2437B3-B95F-4749-AC27-465F5F1B3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EC6FBB"/>
  </w:style>
  <w:style w:type="paragraph" w:styleId="Naslov1">
    <w:name w:val="heading 1"/>
    <w:basedOn w:val="Navaden"/>
    <w:next w:val="Navaden"/>
    <w:link w:val="Naslov1Znak"/>
    <w:uiPriority w:val="9"/>
    <w:qFormat/>
    <w:rsid w:val="00A531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A5312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elamrea">
    <w:name w:val="Table Grid"/>
    <w:basedOn w:val="Navadnatabela"/>
    <w:uiPriority w:val="39"/>
    <w:rsid w:val="00A531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5A7D7D"/>
    <w:pPr>
      <w:ind w:left="720"/>
      <w:contextualSpacing/>
    </w:pPr>
  </w:style>
  <w:style w:type="character" w:styleId="Hiperpovezava">
    <w:name w:val="Hyperlink"/>
    <w:basedOn w:val="Privzetapisavaodstavka"/>
    <w:uiPriority w:val="99"/>
    <w:unhideWhenUsed/>
    <w:rsid w:val="006D2A07"/>
    <w:rPr>
      <w:color w:val="0000FF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2B5191"/>
    <w:rPr>
      <w:color w:val="954F72" w:themeColor="followedHyperlink"/>
      <w:u w:val="single"/>
    </w:rPr>
  </w:style>
  <w:style w:type="character" w:customStyle="1" w:styleId="gmail-msohyperlink">
    <w:name w:val="gmail-msohyperlink"/>
    <w:basedOn w:val="Privzetapisavaodstavka"/>
    <w:rsid w:val="00CA55E1"/>
  </w:style>
  <w:style w:type="paragraph" w:styleId="Golobesedilo">
    <w:name w:val="Plain Text"/>
    <w:basedOn w:val="Navaden"/>
    <w:link w:val="GolobesediloZnak"/>
    <w:uiPriority w:val="99"/>
    <w:semiHidden/>
    <w:unhideWhenUsed/>
    <w:rsid w:val="005B7C61"/>
    <w:pPr>
      <w:spacing w:after="0" w:line="240" w:lineRule="auto"/>
    </w:pPr>
    <w:rPr>
      <w:rFonts w:ascii="Calibri" w:hAnsi="Calibri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semiHidden/>
    <w:rsid w:val="005B7C61"/>
    <w:rPr>
      <w:rFonts w:ascii="Calibri" w:hAnsi="Calibri"/>
      <w:szCs w:val="21"/>
    </w:rPr>
  </w:style>
  <w:style w:type="character" w:styleId="Krepko">
    <w:name w:val="Strong"/>
    <w:basedOn w:val="Privzetapisavaodstavka"/>
    <w:uiPriority w:val="22"/>
    <w:qFormat/>
    <w:rsid w:val="0047179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6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7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9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4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Cls-08595Yo" TargetMode="External"/><Relationship Id="rId13" Type="http://schemas.openxmlformats.org/officeDocument/2006/relationships/hyperlink" Target="https://quizlet.com/7590679/spell/embed/" TargetMode="External"/><Relationship Id="rId18" Type="http://schemas.openxmlformats.org/officeDocument/2006/relationships/hyperlink" Target="https://www.rtvslo.si/tv/otroski?4d=174684415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interaktivne-vaje.si/02_osnova/predmeti_meni/nemscina_meni_4_9.html" TargetMode="External"/><Relationship Id="rId7" Type="http://schemas.openxmlformats.org/officeDocument/2006/relationships/hyperlink" Target="https://youtu.be/dO20Z35bgs4" TargetMode="External"/><Relationship Id="rId12" Type="http://schemas.openxmlformats.org/officeDocument/2006/relationships/hyperlink" Target="https://quizlet.com/7590679/write/embed/" TargetMode="External"/><Relationship Id="rId17" Type="http://schemas.openxmlformats.org/officeDocument/2006/relationships/hyperlink" Target="http://namuljavi.si/solski-muzej/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4d.rtvslo.si/arhiv/izodrom/174683262" TargetMode="External"/><Relationship Id="rId20" Type="http://schemas.openxmlformats.org/officeDocument/2006/relationships/hyperlink" Target="https://sl.pons.com/prevod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tanja.koren@osferdavesela.si" TargetMode="External"/><Relationship Id="rId11" Type="http://schemas.openxmlformats.org/officeDocument/2006/relationships/hyperlink" Target="https://quizlet.com/7590679/learn/embed/?hideLinks" TargetMode="External"/><Relationship Id="rId24" Type="http://schemas.openxmlformats.org/officeDocument/2006/relationships/fontTable" Target="fontTable.xml"/><Relationship Id="rId5" Type="http://schemas.openxmlformats.org/officeDocument/2006/relationships/hyperlink" Target="mailto:polonca.lampret@osferdavesela.si" TargetMode="External"/><Relationship Id="rId15" Type="http://schemas.openxmlformats.org/officeDocument/2006/relationships/hyperlink" Target="https://www.youtube.com/watch?v=jleXZXkykmg" TargetMode="External"/><Relationship Id="rId23" Type="http://schemas.openxmlformats.org/officeDocument/2006/relationships/hyperlink" Target="https://www.youtube.com/watch?v=niWb9dX5tb0&#160;" TargetMode="External"/><Relationship Id="rId10" Type="http://schemas.openxmlformats.org/officeDocument/2006/relationships/hyperlink" Target="https://quizlet.com/7590679/match/embed/" TargetMode="External"/><Relationship Id="rId19" Type="http://schemas.openxmlformats.org/officeDocument/2006/relationships/hyperlink" Target="https://www.youtube.com/watch?v=4IAvoeh1w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adlet.com/marceltalt/tkym7vctii73" TargetMode="External"/><Relationship Id="rId14" Type="http://schemas.openxmlformats.org/officeDocument/2006/relationships/hyperlink" Target="https://quizlet.com/7590679/gravity" TargetMode="External"/><Relationship Id="rId22" Type="http://schemas.openxmlformats.org/officeDocument/2006/relationships/hyperlink" Target="https://www.youtube.com/watch?v=91ROYdwuvrc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37</Words>
  <Characters>5345</Characters>
  <Application>Microsoft Office Word</Application>
  <DocSecurity>0</DocSecurity>
  <Lines>44</Lines>
  <Paragraphs>1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ZS</Company>
  <LinksUpToDate>false</LinksUpToDate>
  <CharactersWithSpaces>6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ca Mohorič</dc:creator>
  <cp:lastModifiedBy>admin</cp:lastModifiedBy>
  <cp:revision>3</cp:revision>
  <cp:lastPrinted>2020-04-07T13:11:00Z</cp:lastPrinted>
  <dcterms:created xsi:type="dcterms:W3CDTF">2020-04-10T10:11:00Z</dcterms:created>
  <dcterms:modified xsi:type="dcterms:W3CDTF">2020-04-10T10:12:00Z</dcterms:modified>
</cp:coreProperties>
</file>